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11445" w14:textId="03702999" w:rsidR="00FC565F" w:rsidRDefault="000351D4">
      <w:r>
        <w:t>Andrew</w:t>
      </w:r>
    </w:p>
    <w:p w14:paraId="00F88098" w14:textId="760149FD" w:rsidR="000351D4" w:rsidRDefault="000351D4">
      <w:r>
        <w:t>HTML</w:t>
      </w:r>
    </w:p>
    <w:p w14:paraId="2A807376" w14:textId="2499F242" w:rsidR="000351D4" w:rsidRDefault="000351D4">
      <w:r>
        <w:t>January 19, 2022</w:t>
      </w:r>
    </w:p>
    <w:p w14:paraId="40EFA62B" w14:textId="15D35A29" w:rsidR="000351D4" w:rsidRDefault="000351D4" w:rsidP="000351D4">
      <w:pPr>
        <w:jc w:val="center"/>
      </w:pPr>
      <w:r>
        <w:t>Observations: FBI’s Website Homepage</w:t>
      </w:r>
    </w:p>
    <w:p w14:paraId="00F207AC" w14:textId="263BFE4D" w:rsidR="008D5B54" w:rsidRDefault="000351D4">
      <w:r>
        <w:t>I looked at the FBI’s website home. Viewing the source code for that, I was kind of overwhelmed at first because it is 1704 lines of code.</w:t>
      </w:r>
      <w:r w:rsidR="005D3D1F">
        <w:t xml:space="preserve"> The page’s source code is divided into three sections: the global scope, the &lt;head&gt; &lt;/head&gt;, and the &lt;body&gt; &lt;/body&gt;. </w:t>
      </w:r>
      <w:r w:rsidR="008D5B54">
        <w:t xml:space="preserve">The first line is a doctype declaration. </w:t>
      </w:r>
      <w:r w:rsidR="0072475B">
        <w:t xml:space="preserve">Then HTML language on line 2. Then, in the &lt;head&gt; part, there is a lot of &lt;meta&gt; tags, many containing links to other resources from the FBI. </w:t>
      </w:r>
      <w:r w:rsidR="008A76E7">
        <w:t xml:space="preserve">There were also &lt;link&gt; tags with pulls from other resources, I guess. </w:t>
      </w:r>
      <w:r w:rsidR="00053D42">
        <w:t xml:space="preserve">Something that annoyed me was that they did not declare the title of the webpage until line </w:t>
      </w:r>
      <w:r w:rsidR="00BE34B1">
        <w:t xml:space="preserve">64. </w:t>
      </w:r>
    </w:p>
    <w:p w14:paraId="6C523E39" w14:textId="4BA9A1F5" w:rsidR="00D34CFC" w:rsidRDefault="00BE34B1">
      <w:r>
        <w:t>Within the &lt;body&gt; section (</w:t>
      </w:r>
      <w:r w:rsidR="005D3D1F">
        <w:t>1,612 lines of code</w:t>
      </w:r>
      <w:r w:rsidR="00A94B7F">
        <w:t xml:space="preserve">), </w:t>
      </w:r>
      <w:r w:rsidR="00CA1BD3">
        <w:t>I saw many class</w:t>
      </w:r>
      <w:r w:rsidR="007D5951">
        <w:t xml:space="preserve">-related things—like calls to different classes of things. I also saw many &lt;div&gt;’s, </w:t>
      </w:r>
      <w:r w:rsidR="00207B85">
        <w:t xml:space="preserve">some &lt;li&gt;’s, some &lt;ul&gt;’s, &lt;button&gt;’s and more. </w:t>
      </w:r>
      <w:r w:rsidR="0047014D">
        <w:t xml:space="preserve">There was no overall style for the page. I think everything that had a style </w:t>
      </w:r>
      <w:r w:rsidR="00D34CFC">
        <w:t xml:space="preserve">retrieved the stylesheet from an external source or </w:t>
      </w:r>
      <w:proofErr w:type="spellStart"/>
      <w:r w:rsidR="00D34CFC">
        <w:t>css</w:t>
      </w:r>
      <w:proofErr w:type="spellEnd"/>
      <w:r w:rsidR="00D34CFC">
        <w:t xml:space="preserve"> file. For example: </w:t>
      </w:r>
    </w:p>
    <w:p w14:paraId="6836A6B1" w14:textId="486BD835" w:rsidR="000351D4" w:rsidRDefault="00D34CFC">
      <w:r w:rsidRPr="00D34CFC">
        <w:t xml:space="preserve">&lt;link </w:t>
      </w:r>
      <w:proofErr w:type="spellStart"/>
      <w:r w:rsidRPr="00D34CFC">
        <w:t>rel</w:t>
      </w:r>
      <w:proofErr w:type="spellEnd"/>
      <w:r w:rsidRPr="00D34CFC">
        <w:t>="stylesheet" href="https://www.fbi.gov/++theme++fbigov.theme/css/customx.css"&gt;</w:t>
      </w:r>
    </w:p>
    <w:p w14:paraId="243487D4" w14:textId="77777777" w:rsidR="000B1D29" w:rsidRDefault="000B1D29"/>
    <w:p w14:paraId="05F13D0E" w14:textId="6DD72279" w:rsidR="000B1D29" w:rsidRDefault="0089057F">
      <w:r>
        <w:rPr>
          <w:noProof/>
        </w:rPr>
        <w:drawing>
          <wp:anchor distT="0" distB="0" distL="114300" distR="114300" simplePos="0" relativeHeight="251658240" behindDoc="1" locked="0" layoutInCell="1" allowOverlap="1" wp14:anchorId="52CB88D1" wp14:editId="2B685876">
            <wp:simplePos x="0" y="0"/>
            <wp:positionH relativeFrom="margin">
              <wp:align>center</wp:align>
            </wp:positionH>
            <wp:positionV relativeFrom="paragraph">
              <wp:posOffset>194283</wp:posOffset>
            </wp:positionV>
            <wp:extent cx="6973294" cy="1577931"/>
            <wp:effectExtent l="0" t="0" r="0" b="381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3294" cy="15779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B1D29">
        <w:t>I saw these errors</w:t>
      </w:r>
      <w:r w:rsidR="007524D6">
        <w:t>:</w:t>
      </w:r>
    </w:p>
    <w:p w14:paraId="6EAE2720" w14:textId="519F784E" w:rsidR="007524D6" w:rsidRDefault="007524D6"/>
    <w:sectPr w:rsidR="00752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DMxMjK3NDcytDBX0lEKTi0uzszPAykwrAUA1ZoOQSwAAAA="/>
  </w:docVars>
  <w:rsids>
    <w:rsidRoot w:val="000351D4"/>
    <w:rsid w:val="000351D4"/>
    <w:rsid w:val="00053D42"/>
    <w:rsid w:val="000B1D29"/>
    <w:rsid w:val="000B7A62"/>
    <w:rsid w:val="0018061B"/>
    <w:rsid w:val="00207B85"/>
    <w:rsid w:val="0047014D"/>
    <w:rsid w:val="00531792"/>
    <w:rsid w:val="005D3D1F"/>
    <w:rsid w:val="0072475B"/>
    <w:rsid w:val="007524D6"/>
    <w:rsid w:val="007D5951"/>
    <w:rsid w:val="0089057F"/>
    <w:rsid w:val="008A76E7"/>
    <w:rsid w:val="008D5B54"/>
    <w:rsid w:val="009A2A69"/>
    <w:rsid w:val="00A94B7F"/>
    <w:rsid w:val="00BE34B1"/>
    <w:rsid w:val="00C01A7A"/>
    <w:rsid w:val="00CA1BD3"/>
    <w:rsid w:val="00D34CFC"/>
    <w:rsid w:val="00FC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D5F21"/>
  <w15:chartTrackingRefBased/>
  <w15:docId w15:val="{C24D036A-2189-47DE-9C8E-5C098BFA5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99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lythe</dc:creator>
  <cp:keywords/>
  <dc:description/>
  <cp:lastModifiedBy>Andrew Blythe</cp:lastModifiedBy>
  <cp:revision>20</cp:revision>
  <dcterms:created xsi:type="dcterms:W3CDTF">2022-01-19T20:06:00Z</dcterms:created>
  <dcterms:modified xsi:type="dcterms:W3CDTF">2022-01-19T20:33:00Z</dcterms:modified>
</cp:coreProperties>
</file>